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anada</w:t>
      </w:r>
      <w:r>
        <w:t xml:space="preserve"> </w:t>
      </w:r>
      <w:r>
        <w:t xml:space="preserve">Montreal</w:t>
      </w:r>
    </w:p>
    <w:bookmarkStart w:id="20" w:name="X4d1db2e6ba3df45fbb5ef442a50da26dfca9d6d"/>
    <w:p>
      <w:pPr>
        <w:pStyle w:val="Heading1"/>
      </w:pPr>
      <w:r>
        <w:t xml:space="preserve">Cover Letter for Systems Engineer Position in Canada Montreal</w:t>
      </w:r>
    </w:p>
    <w:p>
      <w:pPr>
        <w:pStyle w:val="FirstParagraph"/>
      </w:pPr>
      <w:r>
        <w:t xml:space="preserve">Dear Hiring Manager,</w:t>
      </w:r>
    </w:p>
    <w:p>
      <w:pPr>
        <w:pStyle w:val="BodyText"/>
      </w:pPr>
      <w:r>
        <w:t xml:space="preserve">I am writing to express my interest in the Systems Engineer position at your organization, specifically within the vibrant and innovative tech landscape of Canada Montreal. With a strong foundation in system design, integration, and optimization, coupled with a deep understanding of the unique challenges and opportunities present in the Canadian market, I am eager to contribute my expertise to your team. Montreal’s reputation as a hub for technology, aerospace, and manufacturing aligns perfectly with my career aspirations and technical background. I am confident that my skills in systems engineering, combined with my adaptability to diverse environments, make me an ideal candidate for this role.</w:t>
      </w:r>
    </w:p>
    <w:p>
      <w:pPr>
        <w:pStyle w:val="BodyText"/>
      </w:pPr>
      <w:r>
        <w:t xml:space="preserve">As a dedicated Systems Engineer with over [X years] of experience in designing and managing complex systems across industries such as [mention specific industries like aerospace, telecommunications, or automotive], I have developed a robust ability to bridge the gap between technical requirements and business objectives. My work has consistently focused on delivering scalable solutions that enhance operational efficiency, reduce costs, and ensure compliance with industry standards. In Canada Montreal, where innovation is driven by a blend of cutting-edge technology and sustainable practices, I am particularly motivated to contribute to projects that leverage systems engineering principles to address real-world challenges.</w:t>
      </w:r>
    </w:p>
    <w:p>
      <w:pPr>
        <w:pStyle w:val="BodyText"/>
      </w:pPr>
      <w:r>
        <w:t xml:space="preserve">One of my core strengths lies in my ability to approach problems holistically. For instance, during my tenure at [previous company or project], I led the design and implementation of a distributed system that integrated IoT devices with cloud-based analytics platforms. This project not only improved data processing efficiency by 30% but also reduced downtime by 25%, directly contributing to the organization’s bottom line. Such experiences have honed my skills in requirements analysis, system modeling, and cross-functional collaboration—skills that are critical for success in a Systems Engineer role within Canada Montreal’s dynamic business environment.</w:t>
      </w:r>
    </w:p>
    <w:p>
      <w:pPr>
        <w:pStyle w:val="BodyText"/>
      </w:pPr>
      <w:r>
        <w:t xml:space="preserve">Canada Montreal is home to a thriving ecosystem of technology startups, multinational corporations, and research institutions. The region’s emphasis on innovation, particularly in areas like artificial intelligence, clean energy, and smart infrastructure, has positioned it as a global leader in technological advancement. I am particularly drawn to the opportunity to work with organizations that prioritize sustainability and cutting-edge solutions. My background in systems engineering includes experience with green technologies and energy-efficient system designs, which I believe aligns well with the forward-thinking ethos of Montreal’s tech community.</w:t>
      </w:r>
    </w:p>
    <w:p>
      <w:pPr>
        <w:pStyle w:val="BodyText"/>
      </w:pPr>
      <w:r>
        <w:t xml:space="preserve">In addition to technical expertise, I bring a strong commitment to collaboration and continuous learning. Systems Engineering is inherently interdisciplinary, requiring close coordination with software developers, hardware engineers, project managers, and stakeholders. In my previous roles, I have consistently acted as a liaison between technical teams and business units to ensure that system solutions meet both functional and strategic goals. For example, while working on a large-scale automation project for [previous company], I facilitated weekly meetings with cross-functional teams to align on timelines, address potential risks, and ensure seamless integration of new systems. This approach not only accelerated project delivery but also fostered a culture of transparency and accountability.</w:t>
      </w:r>
    </w:p>
    <w:p>
      <w:pPr>
        <w:pStyle w:val="BodyText"/>
      </w:pPr>
      <w:r>
        <w:t xml:space="preserve">Another key aspect of my professional journey has been my dedication to staying updated with the latest industry trends and technologies. In Canada Montreal, where the pace of technological change is rapid, I have actively participated in local tech meetups, workshops, and conferences to network with professionals and gain insights into emerging tools and methodologies. This proactive approach has enabled me to remain at the forefront of innovations such as DevOps practices, AI-driven system optimization, and cybersecurity frameworks—areas that are increasingly vital for modern systems engineering.</w:t>
      </w:r>
    </w:p>
    <w:p>
      <w:pPr>
        <w:pStyle w:val="BodyText"/>
      </w:pPr>
      <w:r>
        <w:t xml:space="preserve">Furthermore, I have a strong understanding of regulatory compliance and quality standards relevant to systems engineering in Canada. Whether it’s adhering to ISO 9001 for quality management or ensuring data privacy under the Personal Information Protection and Electronic Documents Act (PIPEDA), I prioritize delivering solutions that meet the highest standards of reliability and security. This focus on compliance is especially important in Montreal, where businesses must navigate a complex regulatory landscape while maintaining competitive advantages.</w:t>
      </w:r>
    </w:p>
    <w:p>
      <w:pPr>
        <w:pStyle w:val="BodyText"/>
      </w:pPr>
      <w:r>
        <w:t xml:space="preserve">What excites me most about the Systems Engineer role in Canada Montreal is the opportunity to contribute to projects that have a tangible impact on communities and industries. Whether it’s designing systems for smart cities, optimizing manufacturing processes, or developing next-generation software platforms, I am passionate about creating solutions that drive progress. I am also enthusiastic about the possibility of working with diverse teams and embracing the multicultural environment that Montreal offers—a setting where creativity and collaboration thrive.</w:t>
      </w:r>
    </w:p>
    <w:p>
      <w:pPr>
        <w:pStyle w:val="BodyText"/>
      </w:pPr>
      <w:r>
        <w:t xml:space="preserve">Thank you for considering my application. I would welcome the opportunity to discuss how my skills, experiences, and enthusiasm align with your organization’s goals. Please feel free to contact me at [your phone number] or [your email address] at your earliest convenience. I am available for an interview at your discretion and look forward to the possibility of contributing to your te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Canada Montreal</dc:title>
  <dc:creator/>
  <dc:language>en</dc:language>
  <cp:keywords/>
  <dcterms:created xsi:type="dcterms:W3CDTF">2025-12-09T07:39:20Z</dcterms:created>
  <dcterms:modified xsi:type="dcterms:W3CDTF">2025-12-09T07:39:20Z</dcterms:modified>
</cp:coreProperties>
</file>

<file path=docProps/custom.xml><?xml version="1.0" encoding="utf-8"?>
<Properties xmlns="http://schemas.openxmlformats.org/officeDocument/2006/custom-properties" xmlns:vt="http://schemas.openxmlformats.org/officeDocument/2006/docPropsVTypes"/>
</file>